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0" w:name="orthodontist-cover-letter"/>
    <w:p>
      <w:pPr>
        <w:pStyle w:val="Heading1"/>
      </w:pPr>
      <w:r>
        <w:t xml:space="preserve">Orthodontist Cover Letter</w:t>
      </w:r>
    </w:p>
    <w:p>
      <w:pPr>
        <w:pStyle w:val="FirstParagraph"/>
      </w:pPr>
      <w:r>
        <w:t xml:space="preserve">Dear [Hiring Manager's Name],</w:t>
      </w:r>
    </w:p>
    <w:p>
      <w:pPr>
        <w:pStyle w:val="BodyText"/>
      </w:pPr>
      <w:r>
        <w:t xml:space="preserve">I am writing to express my interest in the Orthodontist position at your esteemed practice in Israel Tel Aviv. As a dedicated and experienced orthodontist with a passion for transforming smiles and enhancing patients' quality of life, I am eager to contribute my expertise to your team. Tel Aviv, a vibrant hub of innovation and culture in Israel, offers an exceptional environment for dental professionals who seek to combine cutting-edge techniques with compassionate care. My background in orthodontics, coupled with my commitment to excellence, aligns perfectly with the values of your practice and the dynamic needs of the community in Israel Tel Aviv.</w:t>
      </w:r>
    </w:p>
    <w:p>
      <w:pPr>
        <w:pStyle w:val="BodyText"/>
      </w:pPr>
      <w:r>
        <w:t xml:space="preserve">Throughout my career as an Orthodontist, I have developed a deep understanding of the unique challenges and opportunities that come with treating patients from diverse cultural and socioeconomic backgrounds. In Israel Tel Aviv, where healthcare systems are advanced and patient expectations are high, I have consistently prioritized personalized treatment plans that address both functional and aesthetic goals. My ability to communicate effectively in multiple languages, including Hebrew and English, allows me to connect with a wide range of patients, ensuring they feel heard, understood, and confident in their care. This is particularly important in Tel Aviv’s multicultural population, where trust and cultural sensitivity are critical to building long-term relationships.</w:t>
      </w:r>
    </w:p>
    <w:p>
      <w:pPr>
        <w:pStyle w:val="BodyText"/>
      </w:pPr>
      <w:r>
        <w:t xml:space="preserve">My professional journey began with a focus on orthodontic education at [Your University/Institution], where I earned my Doctor of Dental Surgery (DDS) degree and completed a specialized residency in orthodontics. During this time, I gained hands-on experience in treating complex malocclusions, utilizing the latest technologies such as 3D imaging and clear aligners. My training emphasized not only technical precision but also the importance of empathy and patient-centered care. In Israel Tel Aviv, where innovation thrives, I have continued to stay updated on advancements in orthodontic science through ongoing professional development and participation in local dental conferences.</w:t>
      </w:r>
    </w:p>
    <w:p>
      <w:pPr>
        <w:pStyle w:val="BodyText"/>
      </w:pPr>
      <w:r>
        <w:t xml:space="preserve">One of the aspects I most value about working as an Orthodontist in Israel Tel Aviv is the opportunity to contribute to a community that places a strong emphasis on health and wellness. The city’s residents are highly motivated to maintain their oral health, and I take pride in empowering them with knowledge and solutions tailored to their lifestyles. Whether it’s guiding adolescents through orthodontic treatment or helping adults achieve their dream smiles, I approach each case with the same level of dedication and attention to detail. My goal is always to deliver results that not only improve dental function but also boost patients’ self-esteem and confidence.</w:t>
      </w:r>
    </w:p>
    <w:p>
      <w:pPr>
        <w:pStyle w:val="BodyText"/>
      </w:pPr>
      <w:r>
        <w:t xml:space="preserve">In my previous roles, I have collaborated with general dentists, pediatricians, and other specialists to provide comprehensive care for patients of all ages. This interdisciplinary approach has allowed me to address complex cases effectively while fostering a team-oriented environment. In Israel Tel Aviv’s competitive healthcare landscape, I believe that collaboration and continuous learning are essential to maintaining the highest standards of practice. I am particularly drawn to your clinic’s reputation for innovation and patient satisfaction, and I am eager to bring my skills in [specific area, e.g., orthognathic treatment, pediatric orthodontics] to support your mission.</w:t>
      </w:r>
    </w:p>
    <w:p>
      <w:pPr>
        <w:pStyle w:val="BodyText"/>
      </w:pPr>
      <w:r>
        <w:t xml:space="preserve">What sets me apart as an Orthodontist is my commitment to integrating technology with traditional techniques. In Israel Tel Aviv, where digital dentistry is rapidly evolving, I have embraced tools like intraoral scanners and virtual treatment planning to enhance precision and efficiency. These advancements not only streamline the orthodontic process but also improve patient engagement and outcomes. I am confident that my ability to adapt to new technologies will complement your clinic’s forward-thinking approach.</w:t>
      </w:r>
    </w:p>
    <w:p>
      <w:pPr>
        <w:pStyle w:val="BodyText"/>
      </w:pPr>
      <w:r>
        <w:t xml:space="preserve">Additionally, I have a strong passion for community outreach and education. In Israel Tel Aviv, where public awareness of oral health is growing, I have volunteered at local clinics and participated in school programs to educate children and families about the importance of preventive dental care. This experience has reinforced my belief that orthodontics is not just about correcting smiles but also about fostering lifelong habits for optimal health. I am excited about the opportunity to contribute to similar initiatives at your practice.</w:t>
      </w:r>
    </w:p>
    <w:p>
      <w:pPr>
        <w:pStyle w:val="BodyText"/>
      </w:pPr>
      <w:r>
        <w:t xml:space="preserve">As an Orthodontist, I understand that trust is the foundation of any successful patient-provider relationship. In Israel Tel Aviv’s fast-paced environment, where patients often have high expectations, I prioritize transparency, clear communication, and a warm, welcoming demeanor. My goal is to create a practice atmosphere where patients feel valued and supported throughout their treatment journey. This philosophy aligns perfectly with the values of your clinic and the needs of the Tel Aviv community.</w:t>
      </w:r>
    </w:p>
    <w:p>
      <w:pPr>
        <w:pStyle w:val="BodyText"/>
      </w:pPr>
      <w:r>
        <w:t xml:space="preserve">I would be thrilled to bring my expertise in orthodontics, my dedication to patient care, and my enthusiasm for working in Israel Tel Aviv to your team. I am confident that my skills and experiences will contribute positively to your practice’s continued success. Thank you for considering my application. I look forward to the opportunity to discuss how I can contribute to your clinic’s mission and goal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Israel Tel Aviv</dc:title>
  <dc:creator/>
  <cp:keywords/>
  <dcterms:created xsi:type="dcterms:W3CDTF">2026-07-23T16:53:08Z</dcterms:created>
  <dcterms:modified xsi:type="dcterms:W3CDTF">2026-07-23T16:53:08Z</dcterms:modified>
</cp:coreProperties>
</file>

<file path=docProps/custom.xml><?xml version="1.0" encoding="utf-8"?>
<Properties xmlns="http://schemas.openxmlformats.org/officeDocument/2006/custom-properties" xmlns:vt="http://schemas.openxmlformats.org/officeDocument/2006/docPropsVTypes"/>
</file>